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20939" w14:textId="77777777"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45C6C72A" wp14:editId="75D363F5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488F95" w14:textId="77777777"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14:paraId="5BB92E57" w14:textId="77777777"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14:paraId="6A33B4A4" w14:textId="409EE4CE" w:rsidR="0082018C" w:rsidRDefault="003A629A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9:00 AM – 10:00 AM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677A1F">
        <w:rPr>
          <w:rFonts w:asciiTheme="minorHAnsi" w:eastAsiaTheme="minorHAnsi" w:hAnsiTheme="minorHAnsi" w:cstheme="minorHAnsi"/>
          <w:b/>
          <w:color w:val="000000" w:themeColor="text1"/>
        </w:rPr>
        <w:t>September 23</w:t>
      </w:r>
      <w:r w:rsidR="00D02CC3">
        <w:rPr>
          <w:rFonts w:asciiTheme="minorHAnsi" w:eastAsiaTheme="minorHAnsi" w:hAnsiTheme="minorHAnsi" w:cstheme="minorHAnsi"/>
          <w:b/>
          <w:color w:val="000000" w:themeColor="text1"/>
        </w:rPr>
        <w:t xml:space="preserve">, </w:t>
      </w:r>
      <w:r w:rsidR="00280EC3">
        <w:rPr>
          <w:rFonts w:asciiTheme="minorHAnsi" w:eastAsiaTheme="minorHAnsi" w:hAnsiTheme="minorHAnsi" w:cstheme="minorHAnsi"/>
          <w:b/>
          <w:color w:val="000000" w:themeColor="text1"/>
        </w:rPr>
        <w:t>2021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sym w:font="Wingdings" w:char="F09F"/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9B35E6">
        <w:rPr>
          <w:rFonts w:asciiTheme="minorHAnsi" w:eastAsiaTheme="minorHAnsi" w:hAnsiTheme="minorHAnsi" w:cstheme="minorHAnsi"/>
          <w:b/>
          <w:noProof/>
          <w:color w:val="000000" w:themeColor="text1"/>
        </w:rPr>
        <w:t>Zoom</w:t>
      </w:r>
    </w:p>
    <w:p w14:paraId="5CA5ED24" w14:textId="77777777"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648757B1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373C046F" w14:textId="77777777"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If you are an individual with a disability and need </w:t>
      </w:r>
      <w:proofErr w:type="spellStart"/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>accomodations</w:t>
      </w:r>
      <w:proofErr w:type="spellEnd"/>
    </w:p>
    <w:p w14:paraId="1482D5B7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>Nora Figueroa 559-791-2298</w:t>
      </w:r>
    </w:p>
    <w:p w14:paraId="7A4D9A94" w14:textId="77777777"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14:paraId="0E301C73" w14:textId="77777777"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14:paraId="66C024D8" w14:textId="77777777"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14:paraId="74524DBB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14:paraId="147CE1EB" w14:textId="77777777"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14:paraId="15F3A5E7" w14:textId="77777777"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14:paraId="3F3044DE" w14:textId="536C184B" w:rsidR="002E71D4" w:rsidRPr="002E71D4" w:rsidRDefault="00677A1F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</w:t>
      </w:r>
    </w:p>
    <w:p w14:paraId="39CECA19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14:paraId="4D2BE591" w14:textId="77777777"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14:paraId="2812C644" w14:textId="77777777"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14:paraId="734CE954" w14:textId="77777777"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14:paraId="68A0386B" w14:textId="77777777"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14:paraId="65A15947" w14:textId="77777777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14:paraId="79EAF505" w14:textId="76BEC83B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D73C0F">
        <w:rPr>
          <w:rFonts w:asciiTheme="minorHAnsi" w:hAnsiTheme="minorHAnsi" w:cstheme="minorHAnsi"/>
          <w:b/>
          <w:color w:val="000000" w:themeColor="text1"/>
        </w:rPr>
        <w:t>Thursday, September 30</w:t>
      </w:r>
      <w:bookmarkStart w:id="0" w:name="_GoBack"/>
      <w:bookmarkEnd w:id="0"/>
      <w:r w:rsidR="00D73C0F">
        <w:rPr>
          <w:rFonts w:asciiTheme="minorHAnsi" w:hAnsiTheme="minorHAnsi" w:cstheme="minorHAnsi"/>
          <w:b/>
          <w:color w:val="000000" w:themeColor="text1"/>
        </w:rPr>
        <w:t xml:space="preserve">, 2021 </w:t>
      </w:r>
      <w:proofErr w:type="gramStart"/>
      <w:r w:rsidR="00D73C0F">
        <w:rPr>
          <w:rFonts w:asciiTheme="minorHAnsi" w:hAnsiTheme="minorHAnsi" w:cstheme="minorHAnsi"/>
          <w:b/>
          <w:color w:val="000000" w:themeColor="text1"/>
        </w:rPr>
        <w:t xml:space="preserve">- 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9B35E6">
        <w:rPr>
          <w:rFonts w:asciiTheme="minorHAnsi" w:hAnsiTheme="minorHAnsi" w:cstheme="minorHAnsi"/>
          <w:b/>
          <w:color w:val="000000" w:themeColor="text1"/>
        </w:rPr>
        <w:t>Zoom</w:t>
      </w:r>
      <w:proofErr w:type="gramEnd"/>
    </w:p>
    <w:sectPr w:rsidR="00C83BB6" w:rsidRPr="00C83BB6" w:rsidSect="00500089">
      <w:footerReference w:type="default" r:id="rId11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26E887" w14:textId="77777777" w:rsidR="00826CCC" w:rsidRDefault="00826CCC" w:rsidP="003910FB">
      <w:r>
        <w:separator/>
      </w:r>
    </w:p>
  </w:endnote>
  <w:endnote w:type="continuationSeparator" w:id="0">
    <w:p w14:paraId="21A376EF" w14:textId="77777777" w:rsidR="00826CCC" w:rsidRDefault="00826CCC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CEDC1" w14:textId="77777777"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EADC1D" w14:textId="77777777" w:rsidR="00826CCC" w:rsidRDefault="00826CCC" w:rsidP="003910FB">
      <w:r>
        <w:separator/>
      </w:r>
    </w:p>
  </w:footnote>
  <w:footnote w:type="continuationSeparator" w:id="0">
    <w:p w14:paraId="14FDE189" w14:textId="77777777" w:rsidR="00826CCC" w:rsidRDefault="00826CCC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3B7"/>
    <w:rsid w:val="000359F9"/>
    <w:rsid w:val="00037D11"/>
    <w:rsid w:val="000538FC"/>
    <w:rsid w:val="00054D58"/>
    <w:rsid w:val="00055933"/>
    <w:rsid w:val="0006411B"/>
    <w:rsid w:val="00072147"/>
    <w:rsid w:val="00081E44"/>
    <w:rsid w:val="00084361"/>
    <w:rsid w:val="00093245"/>
    <w:rsid w:val="000B1215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0BC3"/>
    <w:rsid w:val="00142538"/>
    <w:rsid w:val="00142CB9"/>
    <w:rsid w:val="0014402C"/>
    <w:rsid w:val="00146593"/>
    <w:rsid w:val="00151BA9"/>
    <w:rsid w:val="00161D02"/>
    <w:rsid w:val="001643B3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2439"/>
    <w:rsid w:val="002453A5"/>
    <w:rsid w:val="0026199C"/>
    <w:rsid w:val="00262362"/>
    <w:rsid w:val="00263C6D"/>
    <w:rsid w:val="00263E0A"/>
    <w:rsid w:val="00264EFC"/>
    <w:rsid w:val="00267343"/>
    <w:rsid w:val="00280EC3"/>
    <w:rsid w:val="00281D71"/>
    <w:rsid w:val="002834BD"/>
    <w:rsid w:val="002835B9"/>
    <w:rsid w:val="00284C05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C5280"/>
    <w:rsid w:val="002D4DFA"/>
    <w:rsid w:val="002E71D4"/>
    <w:rsid w:val="002F63BF"/>
    <w:rsid w:val="00305BBC"/>
    <w:rsid w:val="0031238B"/>
    <w:rsid w:val="0031360F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910FB"/>
    <w:rsid w:val="003A629A"/>
    <w:rsid w:val="003B3536"/>
    <w:rsid w:val="003B7078"/>
    <w:rsid w:val="003E3CB6"/>
    <w:rsid w:val="003E4D18"/>
    <w:rsid w:val="003F25F7"/>
    <w:rsid w:val="003F4E4C"/>
    <w:rsid w:val="00403A42"/>
    <w:rsid w:val="004051DC"/>
    <w:rsid w:val="00406F40"/>
    <w:rsid w:val="0042685B"/>
    <w:rsid w:val="00431D48"/>
    <w:rsid w:val="0043552B"/>
    <w:rsid w:val="00436738"/>
    <w:rsid w:val="00436E90"/>
    <w:rsid w:val="00463B12"/>
    <w:rsid w:val="0047726E"/>
    <w:rsid w:val="00480705"/>
    <w:rsid w:val="00485B4C"/>
    <w:rsid w:val="00493746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E09AC"/>
    <w:rsid w:val="004E196F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668"/>
    <w:rsid w:val="00516ADC"/>
    <w:rsid w:val="005206D1"/>
    <w:rsid w:val="005226F9"/>
    <w:rsid w:val="00524D7F"/>
    <w:rsid w:val="00534081"/>
    <w:rsid w:val="00551455"/>
    <w:rsid w:val="00560D3F"/>
    <w:rsid w:val="0056133F"/>
    <w:rsid w:val="0057226F"/>
    <w:rsid w:val="00584A7F"/>
    <w:rsid w:val="00586D16"/>
    <w:rsid w:val="00595313"/>
    <w:rsid w:val="005A01CF"/>
    <w:rsid w:val="005B029C"/>
    <w:rsid w:val="005B7ADC"/>
    <w:rsid w:val="005C3753"/>
    <w:rsid w:val="005C4D68"/>
    <w:rsid w:val="005C64B7"/>
    <w:rsid w:val="005D317A"/>
    <w:rsid w:val="005E6CE0"/>
    <w:rsid w:val="005F364E"/>
    <w:rsid w:val="005F4A43"/>
    <w:rsid w:val="006071EF"/>
    <w:rsid w:val="006310F3"/>
    <w:rsid w:val="00632FC9"/>
    <w:rsid w:val="00635BDB"/>
    <w:rsid w:val="00646329"/>
    <w:rsid w:val="00647317"/>
    <w:rsid w:val="006526AC"/>
    <w:rsid w:val="00652E24"/>
    <w:rsid w:val="006562B0"/>
    <w:rsid w:val="0065738C"/>
    <w:rsid w:val="006616C7"/>
    <w:rsid w:val="0066439E"/>
    <w:rsid w:val="006735BC"/>
    <w:rsid w:val="00676D5F"/>
    <w:rsid w:val="00677A1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62DA"/>
    <w:rsid w:val="006D14BD"/>
    <w:rsid w:val="006E02B6"/>
    <w:rsid w:val="006E61CF"/>
    <w:rsid w:val="0070149C"/>
    <w:rsid w:val="007051D4"/>
    <w:rsid w:val="00716BE6"/>
    <w:rsid w:val="007206D5"/>
    <w:rsid w:val="007223EE"/>
    <w:rsid w:val="00731058"/>
    <w:rsid w:val="007314DA"/>
    <w:rsid w:val="0075623F"/>
    <w:rsid w:val="00757EB6"/>
    <w:rsid w:val="00760766"/>
    <w:rsid w:val="007668A4"/>
    <w:rsid w:val="007954D6"/>
    <w:rsid w:val="00795722"/>
    <w:rsid w:val="007964F2"/>
    <w:rsid w:val="00796AB6"/>
    <w:rsid w:val="007A122B"/>
    <w:rsid w:val="007A3990"/>
    <w:rsid w:val="007A74AF"/>
    <w:rsid w:val="007B16F7"/>
    <w:rsid w:val="007C2405"/>
    <w:rsid w:val="007C746D"/>
    <w:rsid w:val="007D6F21"/>
    <w:rsid w:val="007E012C"/>
    <w:rsid w:val="007E4E3B"/>
    <w:rsid w:val="007E5CA8"/>
    <w:rsid w:val="007F4644"/>
    <w:rsid w:val="007F4D1C"/>
    <w:rsid w:val="007F4E8B"/>
    <w:rsid w:val="007F6004"/>
    <w:rsid w:val="007F664D"/>
    <w:rsid w:val="00804100"/>
    <w:rsid w:val="00806085"/>
    <w:rsid w:val="008061CA"/>
    <w:rsid w:val="00806861"/>
    <w:rsid w:val="00810EFC"/>
    <w:rsid w:val="00811202"/>
    <w:rsid w:val="008144F7"/>
    <w:rsid w:val="0082018C"/>
    <w:rsid w:val="00826CCC"/>
    <w:rsid w:val="00831804"/>
    <w:rsid w:val="0083566F"/>
    <w:rsid w:val="008415BA"/>
    <w:rsid w:val="00846801"/>
    <w:rsid w:val="00846AA3"/>
    <w:rsid w:val="00862D5F"/>
    <w:rsid w:val="008639B0"/>
    <w:rsid w:val="008646D1"/>
    <w:rsid w:val="00866D56"/>
    <w:rsid w:val="00882900"/>
    <w:rsid w:val="00887F08"/>
    <w:rsid w:val="008A0094"/>
    <w:rsid w:val="008B04A6"/>
    <w:rsid w:val="008B0EF4"/>
    <w:rsid w:val="008C17E7"/>
    <w:rsid w:val="008D05DE"/>
    <w:rsid w:val="008D4A87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131EA"/>
    <w:rsid w:val="00913BB0"/>
    <w:rsid w:val="009206BF"/>
    <w:rsid w:val="00920CC2"/>
    <w:rsid w:val="00925D4C"/>
    <w:rsid w:val="00933D38"/>
    <w:rsid w:val="009372F5"/>
    <w:rsid w:val="009415D6"/>
    <w:rsid w:val="009432E5"/>
    <w:rsid w:val="0095530A"/>
    <w:rsid w:val="00956053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27DD"/>
    <w:rsid w:val="00A85EC3"/>
    <w:rsid w:val="00AA07D7"/>
    <w:rsid w:val="00AB0109"/>
    <w:rsid w:val="00AB2E47"/>
    <w:rsid w:val="00AC0AC5"/>
    <w:rsid w:val="00AC0FD5"/>
    <w:rsid w:val="00AC76C2"/>
    <w:rsid w:val="00AD05C0"/>
    <w:rsid w:val="00AD0713"/>
    <w:rsid w:val="00AD2BB6"/>
    <w:rsid w:val="00AD3A1F"/>
    <w:rsid w:val="00AD5ACF"/>
    <w:rsid w:val="00AE1475"/>
    <w:rsid w:val="00AE3557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67F7"/>
    <w:rsid w:val="00B85723"/>
    <w:rsid w:val="00B9675B"/>
    <w:rsid w:val="00BA0741"/>
    <w:rsid w:val="00BC3128"/>
    <w:rsid w:val="00BC6261"/>
    <w:rsid w:val="00BC77A1"/>
    <w:rsid w:val="00BD2197"/>
    <w:rsid w:val="00BF29D9"/>
    <w:rsid w:val="00C00296"/>
    <w:rsid w:val="00C01882"/>
    <w:rsid w:val="00C070B8"/>
    <w:rsid w:val="00C12F06"/>
    <w:rsid w:val="00C163CC"/>
    <w:rsid w:val="00C25F98"/>
    <w:rsid w:val="00C30400"/>
    <w:rsid w:val="00C47A8D"/>
    <w:rsid w:val="00C6317D"/>
    <w:rsid w:val="00C66D30"/>
    <w:rsid w:val="00C72A11"/>
    <w:rsid w:val="00C72BCB"/>
    <w:rsid w:val="00C735BF"/>
    <w:rsid w:val="00C74B4E"/>
    <w:rsid w:val="00C74BA3"/>
    <w:rsid w:val="00C82451"/>
    <w:rsid w:val="00C83BB6"/>
    <w:rsid w:val="00C91AE1"/>
    <w:rsid w:val="00C91C62"/>
    <w:rsid w:val="00CA2D70"/>
    <w:rsid w:val="00CA4085"/>
    <w:rsid w:val="00CA499B"/>
    <w:rsid w:val="00CB6F4E"/>
    <w:rsid w:val="00CD1D6F"/>
    <w:rsid w:val="00CE1D00"/>
    <w:rsid w:val="00CF176A"/>
    <w:rsid w:val="00CF1F2B"/>
    <w:rsid w:val="00CF611F"/>
    <w:rsid w:val="00CF6625"/>
    <w:rsid w:val="00D02CC3"/>
    <w:rsid w:val="00D1266B"/>
    <w:rsid w:val="00D171DF"/>
    <w:rsid w:val="00D33E5D"/>
    <w:rsid w:val="00D36A42"/>
    <w:rsid w:val="00D43B83"/>
    <w:rsid w:val="00D440DE"/>
    <w:rsid w:val="00D5439B"/>
    <w:rsid w:val="00D634A1"/>
    <w:rsid w:val="00D651A1"/>
    <w:rsid w:val="00D65DFB"/>
    <w:rsid w:val="00D672BF"/>
    <w:rsid w:val="00D7162E"/>
    <w:rsid w:val="00D73C0F"/>
    <w:rsid w:val="00D75A73"/>
    <w:rsid w:val="00D764D9"/>
    <w:rsid w:val="00D86DDC"/>
    <w:rsid w:val="00D91CEE"/>
    <w:rsid w:val="00D94A95"/>
    <w:rsid w:val="00D97700"/>
    <w:rsid w:val="00DC77E9"/>
    <w:rsid w:val="00DD0281"/>
    <w:rsid w:val="00DD4ECE"/>
    <w:rsid w:val="00DE34FF"/>
    <w:rsid w:val="00DE475D"/>
    <w:rsid w:val="00DE688B"/>
    <w:rsid w:val="00DF24BF"/>
    <w:rsid w:val="00DF6E2D"/>
    <w:rsid w:val="00E03D0C"/>
    <w:rsid w:val="00E05CCF"/>
    <w:rsid w:val="00E05F13"/>
    <w:rsid w:val="00E11610"/>
    <w:rsid w:val="00E11821"/>
    <w:rsid w:val="00E121C3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74C27"/>
    <w:rsid w:val="00FB0A8F"/>
    <w:rsid w:val="00FB5A23"/>
    <w:rsid w:val="00FB6C01"/>
    <w:rsid w:val="00FC0FAE"/>
    <w:rsid w:val="00FC3049"/>
    <w:rsid w:val="00FD126C"/>
    <w:rsid w:val="00FD4E88"/>
    <w:rsid w:val="00FE1449"/>
    <w:rsid w:val="00FE192C"/>
    <w:rsid w:val="00FE28B7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44187D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7616186B8F0A40ACD8297A016A5271" ma:contentTypeVersion="8" ma:contentTypeDescription="Create a new document." ma:contentTypeScope="" ma:versionID="e513435806a5bd274c822841c61f0079">
  <xsd:schema xmlns:xsd="http://www.w3.org/2001/XMLSchema" xmlns:xs="http://www.w3.org/2001/XMLSchema" xmlns:p="http://schemas.microsoft.com/office/2006/metadata/properties" xmlns:ns3="1784a714-1cd7-4280-9517-47dc47a627c2" targetNamespace="http://schemas.microsoft.com/office/2006/metadata/properties" ma:root="true" ma:fieldsID="95c83f724b2c89774d878a686209eda0" ns3:_="">
    <xsd:import namespace="1784a714-1cd7-4280-9517-47dc47a627c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4a714-1cd7-4280-9517-47dc47a627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8E9E758-ED90-4A10-B9FC-6468FB94E4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84a714-1cd7-4280-9517-47dc47a627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DDEEAB-9528-452B-8C3D-9C411A97CA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787EF5-B810-4A0B-A782-C4E4E867FAFC}">
  <ds:schemaRefs>
    <ds:schemaRef ds:uri="http://www.w3.org/XML/1998/namespace"/>
    <ds:schemaRef ds:uri="http://schemas.microsoft.com/office/infopath/2007/PartnerControls"/>
    <ds:schemaRef ds:uri="http://purl.org/dc/dcmitype/"/>
    <ds:schemaRef ds:uri="http://schemas.microsoft.com/office/2006/metadata/properties"/>
    <ds:schemaRef ds:uri="http://purl.org/dc/elements/1.1/"/>
    <ds:schemaRef ds:uri="1784a714-1cd7-4280-9517-47dc47a627c2"/>
    <ds:schemaRef ds:uri="http://schemas.openxmlformats.org/package/2006/metadata/core-properties"/>
    <ds:schemaRef ds:uri="http://schemas.microsoft.com/office/2006/documentManagement/typ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Nora Figueroa</cp:lastModifiedBy>
  <cp:revision>2</cp:revision>
  <cp:lastPrinted>2018-09-19T19:35:00Z</cp:lastPrinted>
  <dcterms:created xsi:type="dcterms:W3CDTF">2021-09-21T22:37:00Z</dcterms:created>
  <dcterms:modified xsi:type="dcterms:W3CDTF">2021-09-21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7616186B8F0A40ACD8297A016A5271</vt:lpwstr>
  </property>
</Properties>
</file>